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169781AC" w:rsidR="00AA7C11" w:rsidRPr="00E63964" w:rsidRDefault="00AA7C11" w:rsidP="006A75B0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as 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5"/>
          <w:rFonts w:asciiTheme="minorHAnsi" w:hAnsiTheme="minorHAnsi" w:cstheme="minorHAnsi"/>
          <w:color w:val="4C3D8E"/>
          <w:rtl/>
          <w:lang w:bidi="ar-YE"/>
        </w:rPr>
      </w:pPr>
      <w:r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af1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0E4ECBFB" w14:textId="670145B8" w:rsidR="00AC5207" w:rsidRPr="00DF2D53" w:rsidRDefault="000612AC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D79F8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47A73BCF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3C089AE4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566E6500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12C743B0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20FF08A9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470A728C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05923E5C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7DA66E03" w:rsidR="00AC5207" w:rsidRPr="00DF2D53" w:rsidRDefault="00ED79F8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0" w:name="_Ref115687522"/>
      <w:bookmarkStart w:id="1" w:name="_Toc136176146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0"/>
      <w:bookmarkEnd w:id="1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606"/>
        <w:gridCol w:w="143"/>
        <w:gridCol w:w="1462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2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4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2C2709E2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2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1664" w:type="dxa"/>
            <w:gridSpan w:val="2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24CF1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38" w:type="dxa"/>
            <w:gridSpan w:val="3"/>
            <w:shd w:val="clear" w:color="auto" w:fill="F2F2F2" w:themeFill="background1" w:themeFillShade="F2"/>
            <w:vAlign w:val="center"/>
          </w:tcPr>
          <w:p w14:paraId="6CC6EF7A" w14:textId="791B8BFE" w:rsidR="00515908" w:rsidRPr="00724CF1" w:rsidRDefault="00146155" w:rsidP="00724CF1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lang w:val="en-GB"/>
              </w:rPr>
              <w:t>…</w:t>
            </w:r>
          </w:p>
        </w:tc>
        <w:tc>
          <w:tcPr>
            <w:tcW w:w="1664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146155" w:rsidRPr="00E63964" w14:paraId="552400D2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CC0A26E" w14:textId="198C789A" w:rsidR="00146155" w:rsidRPr="00E63964" w:rsidRDefault="00FB327A" w:rsidP="00724CF1">
            <w:p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val="en-GB"/>
              </w:rPr>
              <w:t xml:space="preserve">9. </w:t>
            </w:r>
            <w:r w:rsidR="00146155" w:rsidRPr="00724CF1">
              <w:rPr>
                <w:rFonts w:cstheme="minorHAnsi"/>
                <w:color w:val="FFFFFF" w:themeColor="background1"/>
                <w:sz w:val="24"/>
                <w:szCs w:val="24"/>
              </w:rPr>
              <w:t>Exit Points/Awarded Degree (if any):</w:t>
            </w:r>
          </w:p>
        </w:tc>
      </w:tr>
      <w:tr w:rsidR="00146155" w:rsidRPr="00E63964" w14:paraId="3F9B3985" w14:textId="77777777" w:rsidTr="0072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9498CB"/>
            <w:vAlign w:val="center"/>
          </w:tcPr>
          <w:p w14:paraId="4E7BEA0A" w14:textId="3A7A5D84" w:rsidR="00146155" w:rsidRPr="00E63964" w:rsidRDefault="00146155" w:rsidP="00146155">
            <w:pPr>
              <w:ind w:right="43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02CE4E37" w14:textId="03625BCF" w:rsidR="00146155" w:rsidRPr="00E63964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146155" w:rsidRPr="00E63964" w14:paraId="7EE39AE6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62D0A41E" w14:textId="3A72B4B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1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7934EFE2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2FD8D2B1" w14:textId="77777777" w:rsidTr="00146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4F0CED12" w14:textId="3B91D679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2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3DEFB3FD" w14:textId="77777777" w:rsidR="00146155" w:rsidRDefault="00146155" w:rsidP="00146155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146155" w:rsidRPr="00E63964" w14:paraId="5828A78B" w14:textId="77777777" w:rsidTr="0014615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6" w:type="dxa"/>
            <w:gridSpan w:val="5"/>
            <w:shd w:val="clear" w:color="auto" w:fill="F2F2F2" w:themeFill="background1" w:themeFillShade="F2"/>
            <w:vAlign w:val="center"/>
          </w:tcPr>
          <w:p w14:paraId="2487EE28" w14:textId="3E4452A3" w:rsidR="00146155" w:rsidRDefault="00146155" w:rsidP="00146155">
            <w:pPr>
              <w:ind w:right="43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  <w:t>3.</w:t>
            </w: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0DC84C6D" w14:textId="77777777" w:rsidR="00146155" w:rsidRDefault="00146155" w:rsidP="00146155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lang w:bidi="ar-EG"/>
              </w:rPr>
            </w:pPr>
          </w:p>
        </w:tc>
      </w:tr>
      <w:tr w:rsidR="004E2806" w:rsidRPr="00E63964" w14:paraId="0388EEDA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4295C385" w:rsidR="00DB2A04" w:rsidRPr="00E63964" w:rsidRDefault="00FB327A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10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3" w:name="_Ref115687724"/>
      <w:bookmarkStart w:id="4" w:name="_Toc136176147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a6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40C81BFE" w:rsidR="00F758E9" w:rsidRPr="006A085D" w:rsidRDefault="00F758E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Ref115687732"/>
      <w:bookmarkStart w:id="6" w:name="_Toc136176148"/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Curriculum</w:t>
      </w:r>
      <w:bookmarkEnd w:id="5"/>
      <w:bookmarkEnd w:id="6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E63964" w:rsidRDefault="00707DB8" w:rsidP="00C9593F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4F53BD5B" w14:textId="32710B87" w:rsidR="008306EB" w:rsidRPr="00494CF2" w:rsidRDefault="00C036E6" w:rsidP="00494CF2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(I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Introduced 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Practiced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astered)</w:t>
      </w:r>
      <w:r w:rsidRPr="00494CF2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2E3B2799" w:rsidR="00393194" w:rsidRPr="00E63964" w:rsidRDefault="00C036E6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0EA82881" w:rsidR="00CB1B89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, to achieve the program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27DF7AA" w:rsidR="004F50F1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program’s cycl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7" w:name="_Toc39765028"/>
      <w:bookmarkStart w:id="8" w:name="_Toc136176149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7"/>
      <w:bookmarkEnd w:id="8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of the selection of the scientific supervisor and his/her responsibilities, as well as the procedures/ mechanisms of the scientific supervision and follow-up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Thesis Defense/Examination:</w:t>
      </w:r>
    </w:p>
    <w:p w14:paraId="3EF6961D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for selection of the defense/examination committee and the requirements to proceed for thesis defense, the procedures for defense and approval of the thesis, and criteria for evaluation of the thesis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Ref115687737"/>
      <w:bookmarkStart w:id="10" w:name="_Toc136176150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9"/>
      <w:bookmarkEnd w:id="10"/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58966A8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0810B2BF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75931629" w:rsidR="003A4ABD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, 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1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4"/>
    </w:p>
    <w:p w14:paraId="11137B78" w14:textId="2ED86ACF" w:rsidR="00691524" w:rsidRPr="00C87380" w:rsidRDefault="00691524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6176151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1"/>
      <w:bookmarkEnd w:id="12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3" w:name="_Ref115687748"/>
    </w:p>
    <w:p w14:paraId="529ADC55" w14:textId="5E0F66CC" w:rsidR="00D67E18" w:rsidRPr="00DA0B8B" w:rsidRDefault="00D67E1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4" w:name="_Toc136176152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3"/>
      <w:bookmarkEnd w:id="1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175C9871" w:rsidR="00A979FA" w:rsidRPr="00D308CB" w:rsidRDefault="00D67E18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P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and </w:t>
      </w:r>
      <w:r w:rsidR="00AA2566" w:rsidRPr="00D308CB">
        <w:rPr>
          <w:rFonts w:cstheme="minorHAnsi"/>
          <w:sz w:val="18"/>
          <w:szCs w:val="18"/>
          <w:lang w:bidi="ar-EG"/>
        </w:rPr>
        <w:t>e-learning resources</w:t>
      </w:r>
      <w:r w:rsidR="00AA2566" w:rsidRPr="00D308CB" w:rsidDel="00AA2566">
        <w:rPr>
          <w:rFonts w:cstheme="minorHAnsi"/>
          <w:sz w:val="18"/>
          <w:szCs w:val="18"/>
          <w:lang w:bidi="ar-EG"/>
        </w:rPr>
        <w:t xml:space="preserve"> </w:t>
      </w:r>
      <w:r w:rsidRPr="00D308CB">
        <w:rPr>
          <w:rFonts w:cstheme="minorHAnsi"/>
          <w:sz w:val="18"/>
          <w:szCs w:val="18"/>
          <w:lang w:bidi="ar-EG"/>
        </w:rPr>
        <w:t>and web-based resource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00F70FFC" w:rsidR="00ED6EAB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Ref115687753"/>
      <w:bookmarkStart w:id="16" w:name="_Toc136176153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5"/>
      <w:bookmarkEnd w:id="16"/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6D28193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quality assurance manual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34CC60DA" w:rsidR="000B4BDF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Used to Ensure the Consistency 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>within the main campus</w:t>
      </w:r>
      <w:r w:rsidR="001E14EE">
        <w:rPr>
          <w:rFonts w:cstheme="minorHAnsi"/>
          <w:b/>
          <w:bCs/>
          <w:color w:val="52B5C2"/>
          <w:sz w:val="28"/>
          <w:szCs w:val="28"/>
        </w:rPr>
        <w:t xml:space="preserve">: </w:t>
      </w:r>
      <w:r w:rsidR="00C65C28" w:rsidRPr="005C25D7">
        <w:rPr>
          <w:rFonts w:cstheme="minorHAnsi"/>
          <w:color w:val="52B5C2"/>
          <w:sz w:val="20"/>
          <w:szCs w:val="20"/>
        </w:rPr>
        <w:t>(including male and female sections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7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7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5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8" w:name="_Ref115687759"/>
      <w:bookmarkStart w:id="19" w:name="_Toc13617615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8"/>
      <w:bookmarkEnd w:id="19"/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A45B3" w14:textId="77777777" w:rsidR="003C208B" w:rsidRDefault="003C208B" w:rsidP="00EE490F">
      <w:pPr>
        <w:spacing w:after="0" w:line="240" w:lineRule="auto"/>
      </w:pPr>
      <w:r>
        <w:separator/>
      </w:r>
    </w:p>
  </w:endnote>
  <w:endnote w:type="continuationSeparator" w:id="0">
    <w:p w14:paraId="1B31A96E" w14:textId="77777777" w:rsidR="003C208B" w:rsidRDefault="003C208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D2282D6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B327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6C379" w14:textId="77777777" w:rsidR="003C208B" w:rsidRDefault="003C208B" w:rsidP="00EE490F">
      <w:pPr>
        <w:spacing w:after="0" w:line="240" w:lineRule="auto"/>
      </w:pPr>
      <w:r>
        <w:separator/>
      </w:r>
    </w:p>
  </w:footnote>
  <w:footnote w:type="continuationSeparator" w:id="0">
    <w:p w14:paraId="2727E4AC" w14:textId="77777777" w:rsidR="003C208B" w:rsidRDefault="003C208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1B11B08" wp14:editId="5737CD0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420279A0" w:rsidR="00943B1E" w:rsidRDefault="00CE491E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400BA80" wp14:editId="6DAB79D1">
          <wp:simplePos x="0" y="0"/>
          <wp:positionH relativeFrom="column">
            <wp:posOffset>-711464</wp:posOffset>
          </wp:positionH>
          <wp:positionV relativeFrom="paragraph">
            <wp:posOffset>-457200</wp:posOffset>
          </wp:positionV>
          <wp:extent cx="7559040" cy="10692130"/>
          <wp:effectExtent l="0" t="0" r="3810" b="0"/>
          <wp:wrapNone/>
          <wp:docPr id="1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6B31CE63" w14:textId="41762A7E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1690134">
    <w:abstractNumId w:val="25"/>
  </w:num>
  <w:num w:numId="2" w16cid:durableId="1151556108">
    <w:abstractNumId w:val="22"/>
  </w:num>
  <w:num w:numId="3" w16cid:durableId="1476994421">
    <w:abstractNumId w:val="26"/>
  </w:num>
  <w:num w:numId="4" w16cid:durableId="2027049638">
    <w:abstractNumId w:val="29"/>
  </w:num>
  <w:num w:numId="5" w16cid:durableId="2062901697">
    <w:abstractNumId w:val="15"/>
  </w:num>
  <w:num w:numId="6" w16cid:durableId="781996978">
    <w:abstractNumId w:val="28"/>
  </w:num>
  <w:num w:numId="7" w16cid:durableId="265967988">
    <w:abstractNumId w:val="14"/>
  </w:num>
  <w:num w:numId="8" w16cid:durableId="1298024716">
    <w:abstractNumId w:val="4"/>
  </w:num>
  <w:num w:numId="9" w16cid:durableId="425226196">
    <w:abstractNumId w:val="10"/>
  </w:num>
  <w:num w:numId="10" w16cid:durableId="1020668572">
    <w:abstractNumId w:val="1"/>
  </w:num>
  <w:num w:numId="11" w16cid:durableId="293098363">
    <w:abstractNumId w:val="9"/>
  </w:num>
  <w:num w:numId="12" w16cid:durableId="2002997390">
    <w:abstractNumId w:val="2"/>
  </w:num>
  <w:num w:numId="13" w16cid:durableId="1709721831">
    <w:abstractNumId w:val="5"/>
  </w:num>
  <w:num w:numId="14" w16cid:durableId="737284299">
    <w:abstractNumId w:val="8"/>
  </w:num>
  <w:num w:numId="15" w16cid:durableId="16584389">
    <w:abstractNumId w:val="21"/>
  </w:num>
  <w:num w:numId="16" w16cid:durableId="2068603925">
    <w:abstractNumId w:val="7"/>
  </w:num>
  <w:num w:numId="17" w16cid:durableId="1238857118">
    <w:abstractNumId w:val="13"/>
  </w:num>
  <w:num w:numId="18" w16cid:durableId="333844488">
    <w:abstractNumId w:val="17"/>
  </w:num>
  <w:num w:numId="19" w16cid:durableId="812603528">
    <w:abstractNumId w:val="24"/>
  </w:num>
  <w:num w:numId="20" w16cid:durableId="170294512">
    <w:abstractNumId w:val="12"/>
  </w:num>
  <w:num w:numId="21" w16cid:durableId="425229981">
    <w:abstractNumId w:val="19"/>
  </w:num>
  <w:num w:numId="22" w16cid:durableId="1392384530">
    <w:abstractNumId w:val="20"/>
  </w:num>
  <w:num w:numId="23" w16cid:durableId="475149537">
    <w:abstractNumId w:val="27"/>
  </w:num>
  <w:num w:numId="24" w16cid:durableId="202207563">
    <w:abstractNumId w:val="6"/>
  </w:num>
  <w:num w:numId="25" w16cid:durableId="717053560">
    <w:abstractNumId w:val="16"/>
  </w:num>
  <w:num w:numId="26" w16cid:durableId="1647592039">
    <w:abstractNumId w:val="23"/>
  </w:num>
  <w:num w:numId="27" w16cid:durableId="1015040386">
    <w:abstractNumId w:val="11"/>
  </w:num>
  <w:num w:numId="28" w16cid:durableId="1597641139">
    <w:abstractNumId w:val="0"/>
  </w:num>
  <w:num w:numId="29" w16cid:durableId="306514789">
    <w:abstractNumId w:val="3"/>
  </w:num>
  <w:num w:numId="30" w16cid:durableId="17447887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10B0E"/>
    <w:rsid w:val="00011B3C"/>
    <w:rsid w:val="00025B3D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6155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208B"/>
    <w:rsid w:val="003C54AD"/>
    <w:rsid w:val="003C5BC6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403BE"/>
    <w:rsid w:val="0044051D"/>
    <w:rsid w:val="004408AF"/>
    <w:rsid w:val="00447E86"/>
    <w:rsid w:val="0045485F"/>
    <w:rsid w:val="00461566"/>
    <w:rsid w:val="00464F77"/>
    <w:rsid w:val="00480045"/>
    <w:rsid w:val="00486203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24CF1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CE491E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2758D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0943"/>
    <w:rsid w:val="00EC3F1F"/>
    <w:rsid w:val="00EC436E"/>
    <w:rsid w:val="00ED6B12"/>
    <w:rsid w:val="00ED6EAB"/>
    <w:rsid w:val="00ED79F8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B327A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4A7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a1"/>
    <w:next w:val="a7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af1">
    <w:name w:val="TOC Heading"/>
    <w:basedOn w:val="1"/>
    <w:next w:val="a"/>
    <w:uiPriority w:val="39"/>
    <w:unhideWhenUsed/>
    <w:qFormat/>
    <w:rsid w:val="000612A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612A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F65FB"/>
    <w:rsid w:val="00322F48"/>
    <w:rsid w:val="00370726"/>
    <w:rsid w:val="00377104"/>
    <w:rsid w:val="00401C0E"/>
    <w:rsid w:val="004714BA"/>
    <w:rsid w:val="00480308"/>
    <w:rsid w:val="004B7313"/>
    <w:rsid w:val="004D2328"/>
    <w:rsid w:val="007A3E22"/>
    <w:rsid w:val="008121F7"/>
    <w:rsid w:val="008513DB"/>
    <w:rsid w:val="008943E9"/>
    <w:rsid w:val="00997D41"/>
    <w:rsid w:val="00A166A7"/>
    <w:rsid w:val="00A32CBC"/>
    <w:rsid w:val="00BE7DD0"/>
    <w:rsid w:val="00C01055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F6A689B-B856-45AB-95BF-6B37FB3196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67633D-3883-4E47-874E-04BAB93C8832}"/>
</file>

<file path=customXml/itemProps3.xml><?xml version="1.0" encoding="utf-8"?>
<ds:datastoreItem xmlns:ds="http://schemas.openxmlformats.org/officeDocument/2006/customXml" ds:itemID="{409636BE-7633-46EC-B53B-3B4A8C8F5580}"/>
</file>

<file path=customXml/itemProps4.xml><?xml version="1.0" encoding="utf-8"?>
<ds:datastoreItem xmlns:ds="http://schemas.openxmlformats.org/officeDocument/2006/customXml" ds:itemID="{9A1B7573-9D30-45A5-AA8C-CA16AFA410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0</Pages>
  <Words>957</Words>
  <Characters>5684</Characters>
  <Application>Microsoft Office Word</Application>
  <DocSecurity>0</DocSecurity>
  <Lines>662</Lines>
  <Paragraphs>22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32</cp:revision>
  <cp:lastPrinted>2023-12-05T04:42:00Z</cp:lastPrinted>
  <dcterms:created xsi:type="dcterms:W3CDTF">2023-03-09T09:56:00Z</dcterms:created>
  <dcterms:modified xsi:type="dcterms:W3CDTF">2023-12-05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3515aec006287736c3e64638fdcb80b8bd2cb8a4d02ba8222a3ff465167ce8</vt:lpwstr>
  </property>
  <property fmtid="{D5CDD505-2E9C-101B-9397-08002B2CF9AE}" pid="3" name="ContentTypeId">
    <vt:lpwstr>0x010100845A1A86E7AE32419BA3CA42676D5E7B</vt:lpwstr>
  </property>
</Properties>
</file>